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 xml:space="preserve">The problem </w:t>
      </w:r>
      <w:proofErr w:type="gramStart"/>
      <w:r>
        <w:rPr>
          <w:rFonts w:ascii="Arial" w:hAnsi="Arial" w:cs="Arial"/>
          <w:b/>
          <w:bCs/>
          <w:sz w:val="32"/>
          <w:szCs w:val="32"/>
          <w:lang w:val="en-US"/>
        </w:rPr>
        <w:t>statement</w:t>
      </w:r>
      <w:proofErr w:type="gramEnd"/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 xml:space="preserve">The application </w:t>
      </w:r>
      <w:proofErr w:type="gramStart"/>
      <w:r w:rsidRPr="000E202F">
        <w:rPr>
          <w:rFonts w:ascii="Arial" w:hAnsi="Arial" w:cs="Arial"/>
          <w:b/>
          <w:bCs/>
          <w:sz w:val="28"/>
          <w:szCs w:val="28"/>
          <w:lang w:val="en-US"/>
        </w:rPr>
        <w:t>flow</w:t>
      </w:r>
      <w:proofErr w:type="gramEnd"/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chatbot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15F7700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rasa x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You’ll then end up with all the predefined structures which RASA would have built, as shown below:</w:t>
      </w:r>
    </w:p>
    <w:p w14:paraId="3A75D48B" w14:textId="0D0EF22D" w:rsidR="00F66667" w:rsidRPr="007D1BE5" w:rsidRDefault="00E20E73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16D4FD7" wp14:editId="3C59416C">
            <wp:extent cx="4521835" cy="3162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1835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6667"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lastRenderedPageBreak/>
        <w:t>Open the ‘nlu.md’ file from the data folder and enter the following content:</w:t>
      </w:r>
    </w:p>
    <w:p w14:paraId="1A6C166A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reet</w:t>
      </w:r>
      <w:proofErr w:type="spellEnd"/>
      <w:proofErr w:type="gramEnd"/>
    </w:p>
    <w:p w14:paraId="3FA49CD3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ey</w:t>
      </w:r>
    </w:p>
    <w:p w14:paraId="29212CF6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ello</w:t>
      </w:r>
    </w:p>
    <w:p w14:paraId="78C698D4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i</w:t>
      </w:r>
    </w:p>
    <w:p w14:paraId="75E1F772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good morning</w:t>
      </w:r>
    </w:p>
    <w:p w14:paraId="78DEC91F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good evening</w:t>
      </w:r>
    </w:p>
    <w:p w14:paraId="15D69C1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ey there</w:t>
      </w:r>
    </w:p>
    <w:p w14:paraId="652E81CE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4436B42C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proofErr w:type="gramEnd"/>
    </w:p>
    <w:p w14:paraId="01AACAE3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bye</w:t>
      </w:r>
    </w:p>
    <w:p w14:paraId="10362436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goodbye</w:t>
      </w:r>
    </w:p>
    <w:p w14:paraId="0817D283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see you around</w:t>
      </w:r>
    </w:p>
    <w:p w14:paraId="14F39A20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see you later</w:t>
      </w:r>
    </w:p>
    <w:p w14:paraId="606C6962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3A13B170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challenge</w:t>
      </w:r>
      <w:proofErr w:type="spellEnd"/>
    </w:p>
    <w:p w14:paraId="208AF18D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are you a bot?</w:t>
      </w:r>
    </w:p>
    <w:p w14:paraId="0D617C3A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are you a human?</w:t>
      </w:r>
    </w:p>
    <w:p w14:paraId="6FE773EA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am I talking to a bot?</w:t>
      </w:r>
    </w:p>
    <w:p w14:paraId="1D56D6B7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am I talking to a human?</w:t>
      </w:r>
    </w:p>
    <w:p w14:paraId="2777E3F4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3D70C75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intro</w:t>
      </w:r>
      <w:proofErr w:type="spellEnd"/>
    </w:p>
    <w:p w14:paraId="2A9BCA7E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What is corona virus</w:t>
      </w:r>
    </w:p>
    <w:p w14:paraId="35B4099C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- what is 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covid</w:t>
      </w:r>
      <w:proofErr w:type="spellEnd"/>
    </w:p>
    <w:p w14:paraId="56E1643C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what is a novel corona virus</w:t>
      </w:r>
    </w:p>
    <w:p w14:paraId="1FCF4557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what is covid-19</w:t>
      </w:r>
    </w:p>
    <w:p w14:paraId="6DA3D187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tell me about corona</w:t>
      </w:r>
    </w:p>
    <w:p w14:paraId="40AA075A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- can you tell me about 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covid</w:t>
      </w:r>
      <w:proofErr w:type="spellEnd"/>
    </w:p>
    <w:p w14:paraId="55E8E35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corona</w:t>
      </w:r>
    </w:p>
    <w:p w14:paraId="62661356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0100B3D2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spread</w:t>
      </w:r>
      <w:proofErr w:type="spellEnd"/>
    </w:p>
    <w:p w14:paraId="12FF302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ow does corona virus spread</w:t>
      </w:r>
    </w:p>
    <w:p w14:paraId="62E6BF67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ow does the virus spread</w:t>
      </w:r>
    </w:p>
    <w:p w14:paraId="4949AE18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2AA89E72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food_spread</w:t>
      </w:r>
      <w:proofErr w:type="spellEnd"/>
    </w:p>
    <w:p w14:paraId="21D3391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Does corona spread from food</w:t>
      </w:r>
    </w:p>
    <w:p w14:paraId="3F41A0E9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how will corona spread from food</w:t>
      </w:r>
    </w:p>
    <w:p w14:paraId="53C6F30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1265E1A2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weather</w:t>
      </w:r>
      <w:proofErr w:type="spellEnd"/>
    </w:p>
    <w:p w14:paraId="698DBD0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lastRenderedPageBreak/>
        <w:t>- will warm weather stop the spread</w:t>
      </w:r>
    </w:p>
    <w:p w14:paraId="7D99595B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will it stop with warm weather</w:t>
      </w:r>
    </w:p>
    <w:p w14:paraId="7F05F184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220F3FBA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high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risk</w:t>
      </w:r>
      <w:proofErr w:type="spellEnd"/>
    </w:p>
    <w:p w14:paraId="3E0C9644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 who is at a higher risk of infection</w:t>
      </w:r>
    </w:p>
    <w:p w14:paraId="03ED846D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49FDF548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pincode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risk</w:t>
      </w:r>
      <w:proofErr w:type="spellEnd"/>
    </w:p>
    <w:p w14:paraId="2EB7A107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- what is 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pincode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 for highly infected</w:t>
      </w:r>
    </w:p>
    <w:p w14:paraId="55A94329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- 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Pincode</w:t>
      </w:r>
      <w:proofErr w:type="spellEnd"/>
    </w:p>
    <w:p w14:paraId="59826FE2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</w:p>
    <w:p w14:paraId="7C0B11D5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na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_state</w:t>
      </w:r>
      <w:proofErr w:type="spellEnd"/>
    </w:p>
    <w:p w14:paraId="4FB80553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dia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61B11F30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karnataka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63064CB4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Goa](state)</w:t>
      </w:r>
    </w:p>
    <w:p w14:paraId="03B96E2F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Punjab](state)</w:t>
      </w:r>
    </w:p>
    <w:p w14:paraId="7BC4BDEA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Gujarat](state)</w:t>
      </w:r>
    </w:p>
    <w:p w14:paraId="45B6A6BB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delhi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0B271CFE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Andhra Pradesh](state)</w:t>
      </w:r>
    </w:p>
    <w:p w14:paraId="768FF391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bihar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0B8003D4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punjab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491FA31F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proofErr w:type="gram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gram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west 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bangal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5DC1C48F" w14:textId="77777777" w:rsidR="00E20E73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odhisha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3363FCB3" w14:textId="6780C02A" w:rsidR="0037453B" w:rsidRPr="00E20E73" w:rsidRDefault="00E20E73" w:rsidP="00E20E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-[</w:t>
      </w:r>
      <w:proofErr w:type="spellStart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assam</w:t>
      </w:r>
      <w:proofErr w:type="spellEnd"/>
      <w:r w:rsidRPr="00E20E73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](state)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584A53B2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proofErr w:type="spellStart"/>
      <w:r w:rsidRPr="00C5538E">
        <w:rPr>
          <w:rFonts w:ascii="Consolas" w:hAnsi="Consolas"/>
          <w:color w:val="A9B7C6"/>
          <w:sz w:val="30"/>
          <w:szCs w:val="30"/>
        </w:rPr>
        <w:t>session_config</w:t>
      </w:r>
      <w:proofErr w:type="spellEnd"/>
      <w:r w:rsidRPr="00C5538E">
        <w:rPr>
          <w:rFonts w:ascii="Consolas" w:hAnsi="Consolas"/>
          <w:color w:val="A9B7C6"/>
          <w:sz w:val="30"/>
          <w:szCs w:val="30"/>
        </w:rPr>
        <w:t>:</w:t>
      </w:r>
    </w:p>
    <w:p w14:paraId="3679AEE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session_expiration_time</w:t>
      </w:r>
      <w:proofErr w:type="spellEnd"/>
      <w:r w:rsidRPr="00C5538E">
        <w:rPr>
          <w:rFonts w:ascii="Consolas" w:hAnsi="Consolas"/>
          <w:color w:val="A9B7C6"/>
          <w:sz w:val="30"/>
          <w:szCs w:val="30"/>
        </w:rPr>
        <w:t>: 60</w:t>
      </w:r>
    </w:p>
    <w:p w14:paraId="75389D1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carry_over_slots_to_new_session</w:t>
      </w:r>
      <w:proofErr w:type="spellEnd"/>
      <w:r w:rsidRPr="00C5538E">
        <w:rPr>
          <w:rFonts w:ascii="Consolas" w:hAnsi="Consolas"/>
          <w:color w:val="A9B7C6"/>
          <w:sz w:val="30"/>
          <w:szCs w:val="30"/>
        </w:rPr>
        <w:t>: true</w:t>
      </w:r>
    </w:p>
    <w:p w14:paraId="17EEE016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>intents:</w:t>
      </w:r>
    </w:p>
    <w:p w14:paraId="42175AF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corona_intro</w:t>
      </w:r>
      <w:proofErr w:type="spellEnd"/>
    </w:p>
    <w:p w14:paraId="1509D80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pincode_risk</w:t>
      </w:r>
      <w:proofErr w:type="spellEnd"/>
    </w:p>
    <w:p w14:paraId="35B148A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>- greet</w:t>
      </w:r>
    </w:p>
    <w:p w14:paraId="6D3D0CC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bot_challenge</w:t>
      </w:r>
      <w:proofErr w:type="spellEnd"/>
    </w:p>
    <w:p w14:paraId="5A200D8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corona_spread</w:t>
      </w:r>
      <w:proofErr w:type="spellEnd"/>
    </w:p>
    <w:p w14:paraId="1AB3C8CA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</w:p>
    <w:p w14:paraId="7E2AB190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warm_weather</w:t>
      </w:r>
      <w:proofErr w:type="spellEnd"/>
    </w:p>
    <w:p w14:paraId="46EAECC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high_risk</w:t>
      </w:r>
      <w:proofErr w:type="spellEnd"/>
    </w:p>
    <w:p w14:paraId="3D89834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A9B7C6"/>
          <w:sz w:val="30"/>
          <w:szCs w:val="30"/>
        </w:rPr>
        <w:t>corna_state</w:t>
      </w:r>
      <w:proofErr w:type="spellEnd"/>
    </w:p>
    <w:p w14:paraId="540AC7C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A9B7C6"/>
          <w:sz w:val="30"/>
          <w:szCs w:val="30"/>
        </w:rPr>
        <w:t>- goodbye</w:t>
      </w:r>
      <w:r w:rsidR="00251E25"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 w:rsidR="00251E25"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 w:rsidR="00251E25"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 w:rsidR="00251E25"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 w:rsidR="00251E25">
        <w:rPr>
          <w:rFonts w:ascii="Consolas" w:hAnsi="Consolas"/>
          <w:color w:val="A9B7C6"/>
          <w:sz w:val="30"/>
          <w:szCs w:val="30"/>
        </w:rPr>
        <w:br/>
      </w:r>
      <w:r w:rsidRPr="00C5538E">
        <w:rPr>
          <w:rFonts w:ascii="Consolas" w:hAnsi="Consolas"/>
          <w:color w:val="CC7832"/>
          <w:sz w:val="30"/>
          <w:szCs w:val="30"/>
        </w:rPr>
        <w:t>entities:</w:t>
      </w:r>
    </w:p>
    <w:p w14:paraId="3C9E6C5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>- state</w:t>
      </w:r>
    </w:p>
    <w:p w14:paraId="24B0148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>responses:</w:t>
      </w:r>
    </w:p>
    <w:p w14:paraId="1210A310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234C67B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Coronaviruses are generally thought to be spread from person-to-person through</w:t>
      </w:r>
    </w:p>
    <w:p w14:paraId="4534B01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respiratory droplets. Currently there is no evidence to support transmission</w:t>
      </w:r>
    </w:p>
    <w:p w14:paraId="1153B0C2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of COVID-19 associated with food. Before preparing or eating food it is important</w:t>
      </w:r>
    </w:p>
    <w:p w14:paraId="52B0AC8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to always wash your hands with soap and water for 20 seconds for general food</w:t>
      </w:r>
    </w:p>
    <w:p w14:paraId="5ED6F39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safety. Throughout the day wash your hands after blowing your nose, coughing</w:t>
      </w:r>
    </w:p>
    <w:p w14:paraId="774C6F3A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or </w:t>
      </w:r>
      <w:proofErr w:type="gramStart"/>
      <w:r w:rsidRPr="00C5538E">
        <w:rPr>
          <w:rFonts w:ascii="Consolas" w:hAnsi="Consolas"/>
          <w:color w:val="CC7832"/>
          <w:sz w:val="30"/>
          <w:szCs w:val="30"/>
        </w:rPr>
        <w:t>sneezing, or</w:t>
      </w:r>
      <w:proofErr w:type="gramEnd"/>
      <w:r w:rsidRPr="00C5538E">
        <w:rPr>
          <w:rFonts w:ascii="Consolas" w:hAnsi="Consolas"/>
          <w:color w:val="CC7832"/>
          <w:sz w:val="30"/>
          <w:szCs w:val="30"/>
        </w:rPr>
        <w:t xml:space="preserve"> going to the bathroom.</w:t>
      </w:r>
    </w:p>
    <w:p w14:paraId="4A53EFD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1124068F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Coronaviruses are a group of related viruses that cause diseases in mammals</w:t>
      </w:r>
    </w:p>
    <w:p w14:paraId="2E1C696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and birds. In humans, coronaviruses cause respiratory tract infections that</w:t>
      </w:r>
    </w:p>
    <w:p w14:paraId="13054D66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can be mild, such as some cases of the common cold (among other possible causes,</w:t>
      </w:r>
    </w:p>
    <w:p w14:paraId="4D76EA84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predominantly rhinoviruses), and others that can be lethal, such as SARS, MERS,</w:t>
      </w:r>
    </w:p>
    <w:p w14:paraId="660FA716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and COVID-19</w:t>
      </w:r>
    </w:p>
    <w:p w14:paraId="0189EEB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23983974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"This virus was first detected in Wuhan City, Hubei Province, China. The\</w:t>
      </w:r>
    </w:p>
    <w:p w14:paraId="21E0CF7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first infections were linked to a live animal market, but the virus is now\</w:t>
      </w:r>
    </w:p>
    <w:p w14:paraId="4884C42A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lastRenderedPageBreak/>
        <w:t xml:space="preserve">      \ spreading from person-to-person. It’s important to note that person-to-person\</w:t>
      </w:r>
    </w:p>
    <w:p w14:paraId="286667F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spread can happen on a continuum. Some viruses are highly contagious (like\</w:t>
      </w:r>
    </w:p>
    <w:p w14:paraId="7BAF7C0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measles), while other viruses are less so. The virus that causes COVID-19\</w:t>
      </w:r>
    </w:p>
    <w:p w14:paraId="1636A1D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is spreading from person-to-person. Someone who is actively sick with COVID-19\</w:t>
      </w:r>
    </w:p>
    <w:p w14:paraId="48EC7C7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can spread the illness to others. That is why we recommend that these patients\</w:t>
      </w:r>
    </w:p>
    <w:p w14:paraId="336FD1A0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be isolated either in the hospital or at home (depending on how sick they\</w:t>
      </w:r>
    </w:p>
    <w:p w14:paraId="63C9AC4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are) until they are better and no longer pose a risk of infecting </w:t>
      </w:r>
      <w:proofErr w:type="gramStart"/>
      <w:r w:rsidRPr="00C5538E">
        <w:rPr>
          <w:rFonts w:ascii="Consolas" w:hAnsi="Consolas"/>
          <w:color w:val="CC7832"/>
          <w:sz w:val="30"/>
          <w:szCs w:val="30"/>
        </w:rPr>
        <w:t>others.\n\</w:t>
      </w:r>
      <w:proofErr w:type="gramEnd"/>
    </w:p>
    <w:p w14:paraId="4AE3391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How long someone is actively sick can vary so the decision on when to release\</w:t>
      </w:r>
    </w:p>
    <w:p w14:paraId="0A123FF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someone from isolation is made on a case-by-case basis in consultation with\</w:t>
      </w:r>
    </w:p>
    <w:p w14:paraId="792D8075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doctors, infection prevention and control experts, and public health officials\</w:t>
      </w:r>
    </w:p>
    <w:p w14:paraId="61A6078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and involves considering specifics of each situation including disease </w:t>
      </w:r>
      <w:proofErr w:type="gramStart"/>
      <w:r w:rsidRPr="00C5538E">
        <w:rPr>
          <w:rFonts w:ascii="Consolas" w:hAnsi="Consolas"/>
          <w:color w:val="CC7832"/>
          <w:sz w:val="30"/>
          <w:szCs w:val="30"/>
        </w:rPr>
        <w:t>severity,\</w:t>
      </w:r>
      <w:proofErr w:type="gramEnd"/>
    </w:p>
    <w:p w14:paraId="397ADB92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illness signs and symptoms, and results of laboratory testing for that </w:t>
      </w:r>
      <w:proofErr w:type="gramStart"/>
      <w:r w:rsidRPr="00C5538E">
        <w:rPr>
          <w:rFonts w:ascii="Consolas" w:hAnsi="Consolas"/>
          <w:color w:val="CC7832"/>
          <w:sz w:val="30"/>
          <w:szCs w:val="30"/>
        </w:rPr>
        <w:t>patient.\n\</w:t>
      </w:r>
      <w:proofErr w:type="gramEnd"/>
    </w:p>
    <w:p w14:paraId="3946459C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The virus that causes COVID-19 seems to be spreading easily and sustainably\</w:t>
      </w:r>
    </w:p>
    <w:p w14:paraId="57E935C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in the community (“community spread”) in some affected geographic areas. Community\</w:t>
      </w:r>
    </w:p>
    <w:p w14:paraId="28C117C5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spread means people have been infected with the virus in an area, including\</w:t>
      </w:r>
    </w:p>
    <w:p w14:paraId="12B9997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\ some who are not sure how or where they became infected."</w:t>
      </w:r>
    </w:p>
    <w:p w14:paraId="7540325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3AD8B0A4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Did that help you?</w:t>
      </w:r>
    </w:p>
    <w:p w14:paraId="25FD467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00860B1F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Hey! How are you?</w:t>
      </w:r>
    </w:p>
    <w:p w14:paraId="3165525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1714C8A6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lastRenderedPageBreak/>
        <w:t xml:space="preserve">  - text: Older adults and people of any age who have serious underlying medical conditions</w:t>
      </w:r>
    </w:p>
    <w:p w14:paraId="13623CA5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may be at higher risk for more serious complications from COVID-19. These people</w:t>
      </w:r>
    </w:p>
    <w:p w14:paraId="3ABD47D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who may be at higher risk of getting very sick from this illness, includes;</w:t>
      </w:r>
    </w:p>
    <w:p w14:paraId="0A79E6A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Older adults, People who have serious underlying medical conditions like...</w:t>
      </w:r>
    </w:p>
    <w:p w14:paraId="019240E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Heart disease, Diabetes, Lung disease,</w:t>
      </w:r>
    </w:p>
    <w:p w14:paraId="62CFB1A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54DF638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I am a bot, powered by Rasa.</w:t>
      </w:r>
    </w:p>
    <w:p w14:paraId="18FA341F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pincode_risk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51AE495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591126,</w:t>
      </w:r>
    </w:p>
    <w:p w14:paraId="263FDA9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 w:rsidRPr="00C5538E">
        <w:rPr>
          <w:rFonts w:ascii="Consolas" w:hAnsi="Consolas"/>
          <w:color w:val="CC7832"/>
          <w:sz w:val="30"/>
          <w:szCs w:val="30"/>
        </w:rPr>
        <w:t>:</w:t>
      </w:r>
    </w:p>
    <w:p w14:paraId="7AB243E6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- text: It is not yet known whether weather and temperature impact the spread of</w:t>
      </w:r>
    </w:p>
    <w:p w14:paraId="23E3B55C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COVID-19. Some other viruses, like the common cold and flu, spread more during</w:t>
      </w:r>
    </w:p>
    <w:p w14:paraId="71B145F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cold weather months but that does not mean it is impossible to become sick with</w:t>
      </w:r>
    </w:p>
    <w:p w14:paraId="38D6E44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these viruses during other months.  At this time, it is not known whether the</w:t>
      </w:r>
    </w:p>
    <w:p w14:paraId="26FFA0C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spread of COVID-19 will decrease when weather becomes warmer.  There is much</w:t>
      </w:r>
    </w:p>
    <w:p w14:paraId="37C8B6BC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more to learn about the transmissibility, severity, and other features associated</w:t>
      </w:r>
    </w:p>
    <w:p w14:paraId="63FDB4C7" w14:textId="77777777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      with COVID-19 and investigations are ongoing.</w:t>
      </w:r>
    </w:p>
    <w:p w14:paraId="70A5BB2B" w14:textId="77777777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</w:p>
    <w:p w14:paraId="7BCA698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>actions:</w:t>
      </w:r>
    </w:p>
    <w:p w14:paraId="1F3F8D5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</w:p>
    <w:p w14:paraId="641E94C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</w:p>
    <w:p w14:paraId="043E8364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</w:p>
    <w:p w14:paraId="6D4358C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</w:p>
    <w:p w14:paraId="4BB1FF7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goodbye</w:t>
      </w:r>
      <w:proofErr w:type="spellEnd"/>
    </w:p>
    <w:p w14:paraId="06A2808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greet</w:t>
      </w:r>
      <w:proofErr w:type="spellEnd"/>
    </w:p>
    <w:p w14:paraId="23297E0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</w:p>
    <w:p w14:paraId="09D4BB3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lastRenderedPageBreak/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iamabot</w:t>
      </w:r>
      <w:proofErr w:type="spellEnd"/>
    </w:p>
    <w:p w14:paraId="411F23A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pincode_risk</w:t>
      </w:r>
      <w:proofErr w:type="spellEnd"/>
    </w:p>
    <w:p w14:paraId="62A8262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</w:p>
    <w:p w14:paraId="24EF5EE3" w14:textId="67CD31A9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  <w:r w:rsidRPr="00C5538E"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 w:rsidRPr="00C5538E">
        <w:rPr>
          <w:rFonts w:ascii="Consolas" w:hAnsi="Consolas"/>
          <w:color w:val="CC7832"/>
          <w:sz w:val="30"/>
          <w:szCs w:val="30"/>
        </w:rPr>
        <w:t>action_corona_state</w:t>
      </w:r>
      <w:proofErr w:type="spellEnd"/>
    </w:p>
    <w:p w14:paraId="45D24AE7" w14:textId="77777777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</w:p>
    <w:p w14:paraId="4F601E31" w14:textId="77777777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</w:p>
    <w:p w14:paraId="1C64547C" w14:textId="77777777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CC7832"/>
          <w:sz w:val="30"/>
          <w:szCs w:val="30"/>
        </w:rPr>
      </w:pPr>
    </w:p>
    <w:p w14:paraId="12A03A8A" w14:textId="432E54F1" w:rsidR="00251E25" w:rsidRDefault="00251E25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 xml:space="preserve">This file is used to </w:t>
      </w:r>
      <w:proofErr w:type="gramStart"/>
      <w:r w:rsidR="00251E25" w:rsidRPr="007D1BE5">
        <w:rPr>
          <w:lang w:val="en-US"/>
        </w:rPr>
        <w:t>configure  the</w:t>
      </w:r>
      <w:proofErr w:type="gramEnd"/>
      <w:r w:rsidR="00251E25" w:rsidRPr="007D1BE5">
        <w:rPr>
          <w:lang w:val="en-US"/>
        </w:rPr>
        <w:t xml:space="preserve">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20C6AB1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</w:p>
    <w:p w14:paraId="009E7683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bot_challenge</w:t>
      </w:r>
      <w:proofErr w:type="spellEnd"/>
    </w:p>
    <w:p w14:paraId="5A353B4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iamabot</w:t>
      </w:r>
      <w:proofErr w:type="spellEnd"/>
    </w:p>
    <w:p w14:paraId="4731169F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</w:p>
    <w:p w14:paraId="413DBDA9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# what is corona</w:t>
      </w:r>
    </w:p>
    <w:p w14:paraId="78A1C572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corona_intro</w:t>
      </w:r>
      <w:proofErr w:type="spellEnd"/>
    </w:p>
    <w:p w14:paraId="7120AA6F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corona_intro</w:t>
      </w:r>
      <w:proofErr w:type="spellEnd"/>
    </w:p>
    <w:p w14:paraId="0D3766A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</w:p>
    <w:p w14:paraId="2168DD2C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</w:p>
    <w:p w14:paraId="4EF99AA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corona_spread</w:t>
      </w:r>
      <w:proofErr w:type="spellEnd"/>
    </w:p>
    <w:p w14:paraId="58AFD9CE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corona_spread</w:t>
      </w:r>
      <w:proofErr w:type="spellEnd"/>
    </w:p>
    <w:p w14:paraId="6D439072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</w:p>
    <w:p w14:paraId="540952BC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corona_food_spread</w:t>
      </w:r>
      <w:proofErr w:type="spellEnd"/>
    </w:p>
    <w:p w14:paraId="04B7D0BD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corona_food_spread</w:t>
      </w:r>
      <w:proofErr w:type="spellEnd"/>
    </w:p>
    <w:p w14:paraId="1ACF9F5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</w:p>
    <w:p w14:paraId="2A211E7B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</w:p>
    <w:p w14:paraId="539B25E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warm_weather</w:t>
      </w:r>
      <w:proofErr w:type="spellEnd"/>
    </w:p>
    <w:p w14:paraId="020A0B3A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warm_weather</w:t>
      </w:r>
      <w:proofErr w:type="spellEnd"/>
    </w:p>
    <w:p w14:paraId="565D70A8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</w:p>
    <w:p w14:paraId="59B7CCE6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high_risk</w:t>
      </w:r>
      <w:proofErr w:type="spellEnd"/>
    </w:p>
    <w:p w14:paraId="5CC6D91D" w14:textId="1DFCA156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high_risk</w:t>
      </w:r>
      <w:proofErr w:type="spellEnd"/>
    </w:p>
    <w:p w14:paraId="53841E27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##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corna</w:t>
      </w:r>
      <w:proofErr w:type="spellEnd"/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pincode</w:t>
      </w:r>
      <w:proofErr w:type="spellEnd"/>
    </w:p>
    <w:p w14:paraId="0E85983C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pincode_risk</w:t>
      </w:r>
      <w:proofErr w:type="spellEnd"/>
    </w:p>
    <w:p w14:paraId="6915B43F" w14:textId="29D2FB3A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utter_pincode_risk</w:t>
      </w:r>
      <w:proofErr w:type="spellEnd"/>
    </w:p>
    <w:p w14:paraId="00B0BC71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># corona tracker</w:t>
      </w:r>
    </w:p>
    <w:p w14:paraId="1739EF94" w14:textId="77777777" w:rsidR="00C5538E" w:rsidRP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i/>
          <w:iCs/>
          <w:color w:val="9876AA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*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corna_state</w:t>
      </w:r>
      <w:proofErr w:type="spellEnd"/>
    </w:p>
    <w:p w14:paraId="38D70563" w14:textId="24A8C0E8" w:rsidR="00C5538E" w:rsidRDefault="00C5538E" w:rsidP="00C5538E">
      <w:pPr>
        <w:pStyle w:val="HTMLPreformatted"/>
        <w:shd w:val="clear" w:color="auto" w:fill="2B2B2B"/>
        <w:ind w:left="1440"/>
        <w:rPr>
          <w:rFonts w:ascii="Consolas" w:hAnsi="Consolas"/>
          <w:color w:val="A9B7C6"/>
          <w:sz w:val="30"/>
          <w:szCs w:val="30"/>
        </w:rPr>
      </w:pPr>
      <w:r w:rsidRPr="00C5538E">
        <w:rPr>
          <w:rFonts w:ascii="Consolas" w:hAnsi="Consolas"/>
          <w:i/>
          <w:iCs/>
          <w:color w:val="9876AA"/>
          <w:sz w:val="30"/>
          <w:szCs w:val="30"/>
        </w:rPr>
        <w:t xml:space="preserve">     - </w:t>
      </w:r>
      <w:proofErr w:type="spellStart"/>
      <w:r w:rsidRPr="00C5538E">
        <w:rPr>
          <w:rFonts w:ascii="Consolas" w:hAnsi="Consolas"/>
          <w:i/>
          <w:iCs/>
          <w:color w:val="9876AA"/>
          <w:sz w:val="30"/>
          <w:szCs w:val="30"/>
        </w:rPr>
        <w:t>action_corona_state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lastRenderedPageBreak/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 xml:space="preserve">’ to test your chatbot in the web UI. You’ll </w:t>
      </w:r>
      <w:proofErr w:type="gramStart"/>
      <w:r w:rsidRPr="007D1BE5">
        <w:rPr>
          <w:lang w:val="en-US"/>
        </w:rPr>
        <w:t>see :</w:t>
      </w:r>
      <w:proofErr w:type="gramEnd"/>
    </w:p>
    <w:p w14:paraId="5E04F442" w14:textId="1F767B21" w:rsidR="00251E25" w:rsidRDefault="00251E25">
      <w:pPr>
        <w:rPr>
          <w:lang w:val="en-US"/>
        </w:rPr>
      </w:pPr>
      <w:r>
        <w:rPr>
          <w:noProof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bookmarkStart w:id="2" w:name="_GoBack"/>
      <w:bookmarkEnd w:id="2"/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6805CD31" w:rsidR="003D00CD" w:rsidRDefault="00C5538E">
      <w:pPr>
        <w:rPr>
          <w:lang w:val="en-US"/>
        </w:rPr>
      </w:pPr>
      <w:r>
        <w:rPr>
          <w:noProof/>
        </w:rPr>
        <w:drawing>
          <wp:inline distT="0" distB="0" distL="0" distR="0" wp14:anchorId="419DB9ED" wp14:editId="706039DC">
            <wp:extent cx="5731510" cy="251333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2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</w:t>
      </w:r>
      <w:proofErr w:type="gramStart"/>
      <w:r w:rsidRPr="00E73207">
        <w:rPr>
          <w:b/>
          <w:bCs/>
        </w:rPr>
        <w:t>5005</w:t>
      </w:r>
      <w:r w:rsidRPr="00E73207">
        <w:t xml:space="preserve"> ’</w:t>
      </w:r>
      <w:proofErr w:type="gramEnd"/>
      <w:r w:rsidRPr="00E73207">
        <w:t>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lastRenderedPageBreak/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proofErr w:type="gramStart"/>
      <w:r>
        <w:t>bot.This</w:t>
      </w:r>
      <w:proofErr w:type="spellEnd"/>
      <w:proofErr w:type="gram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6C1473CE" w:rsidR="00744225" w:rsidRDefault="00744225" w:rsidP="00744225">
      <w:pPr>
        <w:pStyle w:val="ListParagraph"/>
      </w:pPr>
      <w:r>
        <w:rPr>
          <w:noProof/>
        </w:rPr>
        <w:drawing>
          <wp:inline distT="0" distB="0" distL="0" distR="0" wp14:anchorId="74ADAAEF" wp14:editId="39AE904A">
            <wp:extent cx="5256165" cy="4023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189" cy="40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5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A2FC5"/>
    <w:rsid w:val="000E202F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C02EE6"/>
    <w:rsid w:val="00C5538E"/>
    <w:rsid w:val="00DA192A"/>
    <w:rsid w:val="00E20E73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grok.com/downloa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hyperlink" Target="https://rasa.com/docs/rasa/user-guide/installation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536</Words>
  <Characters>8222</Characters>
  <Application>Microsoft Office Word</Application>
  <DocSecurity>0</DocSecurity>
  <Lines>35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jay  Munavalli</cp:lastModifiedBy>
  <cp:revision>2</cp:revision>
  <dcterms:created xsi:type="dcterms:W3CDTF">2020-04-22T16:46:00Z</dcterms:created>
  <dcterms:modified xsi:type="dcterms:W3CDTF">2020-04-22T16:46:00Z</dcterms:modified>
</cp:coreProperties>
</file>